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styles2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9ABC" w14:textId="08D8E2EF" w:rsidR="00856517" w:rsidRPr="00A92553" w:rsidRDefault="00856517">
      <w:r w:rsidRPr="00A92553">
        <w:rPr>
          <w:noProof/>
          <w:lang w:bidi="es-MX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386ACFD" wp14:editId="3B03F662">
                <wp:simplePos x="0" y="0"/>
                <wp:positionH relativeFrom="page">
                  <wp:posOffset>151130</wp:posOffset>
                </wp:positionH>
                <wp:positionV relativeFrom="paragraph">
                  <wp:posOffset>0</wp:posOffset>
                </wp:positionV>
                <wp:extent cx="7287260" cy="9591675"/>
                <wp:effectExtent l="0" t="0" r="8890" b="9525"/>
                <wp:wrapNone/>
                <wp:docPr id="1" name="Gru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260" cy="9591675"/>
                          <a:chOff x="0" y="0"/>
                          <a:chExt cx="7289800" cy="9587794"/>
                        </a:xfrm>
                      </wpg:grpSpPr>
                      <wps:wsp>
                        <wps:cNvPr id="3" name="Rectángulo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ángulo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Imagen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upo 5" descr="Icono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Elipse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upo 8" descr="Icono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orma libre: Forma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orma libre: Forma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orma libre: Forma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orma libre: Forma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orma libre: Forma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orma libre: Forma 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orma libre: Forma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orma libre: Forma 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orma libre: Forma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orma libre: Forma 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orma libre: Forma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AE5C2D" id="Grupo 1" o:spid="_x0000_s1026" alt="&quot;&quot;" style="position:absolute;margin-left:11.9pt;margin-top:0;width:573.8pt;height:755.25pt;z-index:-251657216;mso-position-horizont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">
                <v:rect id="Rectángulo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Rectángulo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11" o:title=""/>
                  <v:formulas/>
                  <v:path o:extrusionok="t" o:connecttype="custom" o:connectlocs="0,0;6889436,0;7289800,400364;7289800,1259205;0,1259205;0,0" o:connectangles="0,0,0,0,0,0"/>
                </v:shape>
                <v:group id="Grupo 5" o:spid="_x0000_s1030" alt="Icono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Elips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upo 8" o:spid="_x0000_s1032" alt="Icono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orma libre: Forma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orma libre: Forma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orma libre: Forma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orma libre: Forma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A92553" w14:paraId="0C3DA14B" w14:textId="77777777" w:rsidTr="00443502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A92553" w:rsidRDefault="00443502" w:rsidP="00443502">
                <w:pPr>
                  <w:pStyle w:val="Ttulo"/>
                </w:pPr>
                <w:r w:rsidRPr="00A92553">
                  <w:rPr>
                    <w:lang w:bidi="es-MX"/>
                  </w:rPr>
                  <w:t>Libro de contabilidad del paciente</w:t>
                </w:r>
              </w:p>
            </w:tc>
          </w:sdtContent>
        </w:sdt>
        <w:tc>
          <w:tcPr>
            <w:tcW w:w="4590" w:type="dxa"/>
            <w:vAlign w:val="center"/>
          </w:tcPr>
          <w:p w14:paraId="5AA1CCE0" w14:textId="23733054" w:rsidR="00E3286D" w:rsidRPr="00A92553" w:rsidRDefault="00443502" w:rsidP="00E3286D">
            <w:pPr>
              <w:spacing w:after="0"/>
              <w:jc w:val="right"/>
            </w:pPr>
            <w:r w:rsidRPr="00A92553">
              <w:rPr>
                <w:noProof/>
                <w:lang w:bidi="es-MX"/>
              </w:rPr>
              <mc:AlternateContent>
                <mc:Choice Requires="wpg">
                  <w:drawing>
                    <wp:inline distT="0" distB="0" distL="0" distR="0" wp14:anchorId="1511D977" wp14:editId="29A6B482">
                      <wp:extent cx="2692400" cy="865717"/>
                      <wp:effectExtent l="0" t="0" r="0" b="0"/>
                      <wp:docPr id="6" name="Grupo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Cuadro de texto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Cuadro de texto 27"/>
                              <wps:cNvSpPr txBox="1"/>
                              <wps:spPr>
                                <a:xfrm>
                                  <a:off x="1892030" y="186221"/>
                                  <a:ext cx="80037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Cuadro de texto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Sinespaciado"/>
                                        </w:pPr>
                                        <w:r w:rsidRPr="00443502">
                                          <w:rPr>
                                            <w:lang w:bidi="es-MX"/>
                                          </w:rPr>
                                          <w:t>Nombre del pacient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Cuadro de texto 25"/>
                              <wps:cNvSpPr txBox="1"/>
                              <wps:spPr>
                                <a:xfrm>
                                  <a:off x="1892030" y="0"/>
                                  <a:ext cx="563304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0D49D9" w:rsidP="00443502">
                                    <w:pPr>
                                      <w:pStyle w:val="Sinespaciado"/>
                                    </w:pPr>
                                    <w:sdt>
                                      <w:sdtPr>
                                        <w:id w:val="-344411141"/>
                                        <w:placeholder>
                                          <w:docPart w:val="FBF76E357A30455DB337CC13481491F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rPr>
                                            <w:lang w:bidi="es-MX"/>
                                          </w:rPr>
                                          <w:t>Página</w:t>
                                        </w:r>
                                      </w:sdtContent>
                                    </w:sdt>
                                    <w:r w:rsidR="00443502" w:rsidRPr="00443502">
                                      <w:rPr>
                                        <w:lang w:bidi="es-MX"/>
                                      </w:rPr>
                                      <w:t xml:space="preserve"> n.º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upo 6" o:spid="_x0000_s1026" alt="&quot;&quot;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Cuadro de texto 27" o:spid="_x0000_s1028" type="#_x0000_t202" style="position:absolute;left:18920;top:1862;width:8004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Cuadro de texto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Sinespaciado"/>
                                  </w:pPr>
                                  <w:r w:rsidRPr="00443502">
                                    <w:rPr>
                                      <w:lang w:bidi="es-MX"/>
                                    </w:rPr>
                                    <w:t>Nombre del pacient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 de texto 25" o:spid="_x0000_s1030" type="#_x0000_t202" style="position:absolute;left:18920;width:5633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0D49D9" w:rsidP="00443502">
                              <w:pPr>
                                <w:pStyle w:val="Sinespaciado"/>
                              </w:pPr>
                              <w:sdt>
                                <w:sdtPr>
                                  <w:id w:val="-344411141"/>
                                  <w:placeholder>
                                    <w:docPart w:val="FBF76E357A30455DB337CC13481491F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rPr>
                                      <w:lang w:bidi="es-MX"/>
                                    </w:rPr>
                                    <w:t>Página</w:t>
                                  </w:r>
                                </w:sdtContent>
                              </w:sdt>
                              <w:r w:rsidR="00443502" w:rsidRPr="00443502">
                                <w:rPr>
                                  <w:lang w:bidi="es-MX"/>
                                </w:rPr>
                                <w:t xml:space="preserve"> n.º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A92553" w:rsidRDefault="00443502" w:rsidP="00443502">
      <w:pPr>
        <w:spacing w:after="0"/>
        <w:rPr>
          <w:sz w:val="2"/>
          <w:szCs w:val="2"/>
        </w:rPr>
      </w:pPr>
    </w:p>
    <w:tbl>
      <w:tblPr>
        <w:tblW w:w="5325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071"/>
        <w:gridCol w:w="1519"/>
        <w:gridCol w:w="5018"/>
        <w:gridCol w:w="1275"/>
        <w:gridCol w:w="1274"/>
        <w:gridCol w:w="1275"/>
      </w:tblGrid>
      <w:tr w:rsidR="00010736" w:rsidRPr="00A92553" w14:paraId="232F8C53" w14:textId="315D0569" w:rsidTr="00031A76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  <w:noProof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74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A92553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  <w:noProof/>
                  </w:rPr>
                </w:pPr>
                <w:r w:rsidRPr="00A92553">
                  <w:rPr>
                    <w:rStyle w:val="Ttulo1Car"/>
                    <w:lang w:bidi="es-MX"/>
                  </w:rPr>
                  <w:t>Fecha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2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A92553" w:rsidRDefault="00010736" w:rsidP="00010736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A92553">
                  <w:rPr>
                    <w:lang w:bidi="es-MX"/>
                  </w:rPr>
                  <w:t>Tipo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  <w:noProof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504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A92553" w:rsidRDefault="00010736" w:rsidP="00443502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A92553">
                  <w:rPr>
                    <w:lang w:bidi="es-MX"/>
                  </w:rPr>
                  <w:t>Descripció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A92553" w:rsidRDefault="00010736" w:rsidP="00010736">
                <w:pPr>
                  <w:pStyle w:val="Ttulo1"/>
                  <w:jc w:val="center"/>
                </w:pPr>
                <w:r w:rsidRPr="00A92553">
                  <w:rPr>
                    <w:lang w:bidi="es-MX"/>
                  </w:rPr>
                  <w:t>Cargo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A92553" w:rsidRDefault="00010736" w:rsidP="00010736">
                <w:pPr>
                  <w:pStyle w:val="Ttulo1"/>
                  <w:jc w:val="center"/>
                </w:pPr>
                <w:r w:rsidRPr="00A92553">
                  <w:rPr>
                    <w:lang w:bidi="es-MX"/>
                  </w:rPr>
                  <w:t>Crédito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81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A92553" w:rsidRDefault="00010736" w:rsidP="00010736">
                <w:pPr>
                  <w:pStyle w:val="Ttulo1"/>
                  <w:jc w:val="center"/>
                </w:pPr>
                <w:r w:rsidRPr="00A92553">
                  <w:rPr>
                    <w:lang w:bidi="es-MX"/>
                  </w:rPr>
                  <w:t>Saldo</w:t>
                </w:r>
              </w:p>
            </w:tc>
          </w:sdtContent>
        </w:sdt>
      </w:tr>
      <w:tr w:rsidR="00010736" w:rsidRPr="00A92553" w14:paraId="246A165B" w14:textId="592548FB" w:rsidTr="00010736">
        <w:trPr>
          <w:trHeight w:val="284"/>
          <w:jc w:val="center"/>
        </w:trPr>
        <w:tc>
          <w:tcPr>
            <w:tcW w:w="1074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152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07AE1475" w14:textId="3885A35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7551E3A6" w14:textId="4CC10B9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722FA50B" w14:textId="666DE645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13451D7B" w14:textId="11BEA35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3CE2E85C" w14:textId="66E26EF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728CBCEB" w14:textId="48008A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05C38785" w14:textId="5EEE4AC1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082073C6" w14:textId="5BE8242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21AFC493" w14:textId="51DCC3D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1025916D" w14:textId="72B17DE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180B3D8D" w14:textId="46D1AE73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40EAEE82" w14:textId="259E25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13ECD688" w14:textId="437E8998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24142F24" w14:textId="610EE300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6CC2AE00" w14:textId="678B8BCF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6739820B" w14:textId="06809DB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5C3B3620" w14:textId="0C65E9F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0615E581" w14:textId="13391BB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7A75ADF0" w14:textId="471355C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6C1C543C" w14:textId="3B96578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699F86EF" w14:textId="6FB7D01E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4BA67EF0" w14:textId="22062E34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2F656EE8" w14:textId="14D74E69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5BEDD5AE" w14:textId="315E6D6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1C1E4987" w14:textId="54033DE6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2C9514FF" w14:textId="6016F8A7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A92553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A92553" w14:paraId="70943776" w14:textId="09B8BD12" w:rsidTr="00010736">
        <w:trPr>
          <w:trHeight w:val="284"/>
          <w:jc w:val="center"/>
        </w:trPr>
        <w:tc>
          <w:tcPr>
            <w:tcW w:w="1074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52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8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A92553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33616DA6" w14:textId="77777777" w:rsidR="00E3286D" w:rsidRPr="00A92553" w:rsidRDefault="00E3286D" w:rsidP="00443502">
      <w:pPr>
        <w:spacing w:after="0"/>
        <w:rPr>
          <w:sz w:val="2"/>
          <w:szCs w:val="2"/>
        </w:rPr>
      </w:pPr>
    </w:p>
    <w:sectPr w:rsidR="00E3286D" w:rsidRPr="00A92553" w:rsidSect="00A92553">
      <w:pgSz w:w="11906" w:h="16838" w:code="9"/>
      <w:pgMar w:top="360" w:right="576" w:bottom="288" w:left="576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44DD3" w14:textId="77777777" w:rsidR="000D49D9" w:rsidRDefault="000D49D9" w:rsidP="001A0130">
      <w:pPr>
        <w:spacing w:after="0" w:line="240" w:lineRule="auto"/>
      </w:pPr>
      <w:r>
        <w:separator/>
      </w:r>
    </w:p>
  </w:endnote>
  <w:endnote w:type="continuationSeparator" w:id="0">
    <w:p w14:paraId="35916856" w14:textId="77777777" w:rsidR="000D49D9" w:rsidRDefault="000D49D9" w:rsidP="001A0130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7C2CA" w14:textId="77777777" w:rsidR="000D49D9" w:rsidRDefault="000D49D9" w:rsidP="001A0130">
      <w:pPr>
        <w:spacing w:after="0" w:line="240" w:lineRule="auto"/>
      </w:pPr>
      <w:r>
        <w:separator/>
      </w:r>
    </w:p>
  </w:footnote>
  <w:footnote w:type="continuationSeparator" w:id="0">
    <w:p w14:paraId="249E2846" w14:textId="77777777" w:rsidR="000D49D9" w:rsidRDefault="000D49D9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5071077">
    <w:abstractNumId w:val="1"/>
  </w:num>
  <w:num w:numId="2" w16cid:durableId="181021606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1A76"/>
    <w:rsid w:val="000D08DB"/>
    <w:rsid w:val="000D49D9"/>
    <w:rsid w:val="00146B22"/>
    <w:rsid w:val="001A0130"/>
    <w:rsid w:val="00214FE1"/>
    <w:rsid w:val="00232876"/>
    <w:rsid w:val="00233F0F"/>
    <w:rsid w:val="00267116"/>
    <w:rsid w:val="002B5640"/>
    <w:rsid w:val="002F66A1"/>
    <w:rsid w:val="00355DEE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44DFC"/>
    <w:rsid w:val="00856517"/>
    <w:rsid w:val="00866BB6"/>
    <w:rsid w:val="00935BF9"/>
    <w:rsid w:val="009819D4"/>
    <w:rsid w:val="009E70CA"/>
    <w:rsid w:val="00A92553"/>
    <w:rsid w:val="00AB370C"/>
    <w:rsid w:val="00B6173B"/>
    <w:rsid w:val="00BA66C3"/>
    <w:rsid w:val="00C30A27"/>
    <w:rsid w:val="00CB16D2"/>
    <w:rsid w:val="00CD05DC"/>
    <w:rsid w:val="00CD5B0D"/>
    <w:rsid w:val="00D46CB5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437BAD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Ttulo1">
    <w:name w:val="heading 1"/>
    <w:basedOn w:val="Normal"/>
    <w:next w:val="Normal"/>
    <w:link w:val="Ttulo1C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A92553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A92553"/>
    <w:rPr>
      <w:rFonts w:asciiTheme="majorHAnsi" w:eastAsia="Times New Roman" w:hAnsiTheme="majorHAnsi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tulo1Car">
    <w:name w:val="Título 1 Car"/>
    <w:basedOn w:val="Fuentedeprrafopredeter"/>
    <w:link w:val="Ttulo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deatencin">
    <w:name w:val="Horario de atención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214FE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14FE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14FE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14FE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glossaryDocument" Target="/word/glossary/document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2.xml" Id="rId7" /><Relationship Type="http://schemas.openxmlformats.org/officeDocument/2006/relationships/fontTable" Target="/word/fontTable2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image" Target="/word/media/image2.jpeg" Id="rId11" /><Relationship Type="http://schemas.openxmlformats.org/officeDocument/2006/relationships/styles" Target="/word/styles2.xml" Id="rId5" /><Relationship Type="http://schemas.openxmlformats.org/officeDocument/2006/relationships/image" Target="/word/media/image12.jpeg" Id="rId10" /><Relationship Type="http://schemas.openxmlformats.org/officeDocument/2006/relationships/numbering" Target="/word/numbering.xml" Id="rId4" /><Relationship Type="http://schemas.openxmlformats.org/officeDocument/2006/relationships/endnotes" Target="/word/endnotes.xml" Id="rId9" /><Relationship Type="http://schemas.openxmlformats.org/officeDocument/2006/relationships/theme" Target="/word/theme/theme11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B879D2" w:rsidP="00B879D2">
          <w:pPr>
            <w:pStyle w:val="6EF45238BFEE4BFEA4BB5DBE9368E5DB1"/>
          </w:pPr>
          <w:r w:rsidRPr="00A92553">
            <w:rPr>
              <w:lang w:bidi="es-MX"/>
            </w:rPr>
            <w:t>Libro de contabilidad del paciente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B879D2" w:rsidP="00B879D2">
          <w:pPr>
            <w:pStyle w:val="20AB5B24E9584792B49944FD3CC6BB91"/>
          </w:pPr>
          <w:r w:rsidRPr="00443502">
            <w:rPr>
              <w:lang w:bidi="es-MX"/>
            </w:rPr>
            <w:t>Nombre del paciente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B879D2" w:rsidP="00B879D2">
          <w:pPr>
            <w:pStyle w:val="D4CAF17D373047FB825ACC1AC9B92FAD1"/>
          </w:pPr>
          <w:r w:rsidRPr="00A92553">
            <w:rPr>
              <w:rStyle w:val="Ttulo1Car"/>
              <w:lang w:bidi="es-MX"/>
            </w:rPr>
            <w:t>Fecha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B879D2" w:rsidP="00B879D2">
          <w:pPr>
            <w:pStyle w:val="98BA4330183942429148A817E33D8ED81"/>
          </w:pPr>
          <w:r w:rsidRPr="00A92553">
            <w:rPr>
              <w:lang w:bidi="es-MX"/>
            </w:rPr>
            <w:t>Descripció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B879D2" w:rsidP="00B879D2">
          <w:pPr>
            <w:pStyle w:val="A903B17FB59F464D9CDA815216981A3B1"/>
          </w:pPr>
          <w:r w:rsidRPr="00A92553">
            <w:rPr>
              <w:lang w:bidi="es-MX"/>
            </w:rPr>
            <w:t>Cargo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B879D2" w:rsidP="00B879D2">
          <w:pPr>
            <w:pStyle w:val="E9BBE08458B44530B9791BC337C95C941"/>
          </w:pPr>
          <w:r w:rsidRPr="00A92553">
            <w:rPr>
              <w:lang w:bidi="es-MX"/>
            </w:rPr>
            <w:t>Crédito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B879D2" w:rsidP="00B879D2">
          <w:pPr>
            <w:pStyle w:val="562CD7F97387448A9AE20E30580199481"/>
          </w:pPr>
          <w:r w:rsidRPr="00A92553">
            <w:rPr>
              <w:lang w:bidi="es-MX"/>
            </w:rPr>
            <w:t>Saldo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B879D2" w:rsidP="00B879D2">
          <w:pPr>
            <w:pStyle w:val="58DB3D4A0D1640E4889FC8D338339654"/>
          </w:pPr>
          <w:r w:rsidRPr="00A92553">
            <w:rPr>
              <w:lang w:bidi="es-MX"/>
            </w:rPr>
            <w:t>Tip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3B4D6F"/>
    <w:rsid w:val="00472D1F"/>
    <w:rsid w:val="005E407D"/>
    <w:rsid w:val="005F0BE0"/>
    <w:rsid w:val="0074310B"/>
    <w:rsid w:val="0088685D"/>
    <w:rsid w:val="00A709DD"/>
    <w:rsid w:val="00B56393"/>
    <w:rsid w:val="00B879D2"/>
    <w:rsid w:val="00C92A07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character" w:styleId="Textodelmarcadordeposicin">
    <w:name w:val="Placeholder Text"/>
    <w:basedOn w:val="Fuentedeprrafopredeter"/>
    <w:uiPriority w:val="99"/>
    <w:semiHidden/>
    <w:rsid w:val="00B879D2"/>
    <w:rPr>
      <w:color w:val="808080"/>
    </w:rPr>
  </w:style>
  <w:style w:type="table" w:styleId="Tablaconcuadrcula">
    <w:name w:val="Table Grid"/>
    <w:basedOn w:val="Tabla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B879D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">
    <w:name w:val="D4CAF17D373047FB825ACC1AC9B92FAD"/>
    <w:rsid w:val="0074310B"/>
    <w:rPr>
      <w:rFonts w:eastAsiaTheme="minorHAnsi"/>
    </w:rPr>
  </w:style>
  <w:style w:type="paragraph" w:customStyle="1" w:styleId="6EF45238BFEE4BFEA4BB5DBE9368E5DB1">
    <w:name w:val="6EF45238BFEE4BFEA4BB5DBE9368E5DB1"/>
    <w:rsid w:val="00B879D2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50"/>
      <w:szCs w:val="60"/>
    </w:rPr>
  </w:style>
  <w:style w:type="paragraph" w:customStyle="1" w:styleId="D4CAF17D373047FB825ACC1AC9B92FAD1">
    <w:name w:val="D4CAF17D373047FB825ACC1AC9B92FAD1"/>
    <w:rsid w:val="00B879D2"/>
    <w:rPr>
      <w:rFonts w:eastAsiaTheme="minorHAnsi"/>
    </w:rPr>
  </w:style>
  <w:style w:type="paragraph" w:customStyle="1" w:styleId="58DB3D4A0D1640E4889FC8D338339654">
    <w:name w:val="58DB3D4A0D1640E4889FC8D338339654"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1">
    <w:name w:val="98BA4330183942429148A817E33D8ED81"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1">
    <w:name w:val="A903B17FB59F464D9CDA815216981A3B1"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1">
    <w:name w:val="E9BBE08458B44530B9791BC337C95C941"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1">
    <w:name w:val="562CD7F97387448A9AE20E30580199481"/>
    <w:rsid w:val="00B879D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">
    <w:name w:val="20AB5B24E9584792B49944FD3CC6BB91"/>
    <w:rsid w:val="00B879D2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FBF76E357A30455DB337CC13481491FC">
    <w:name w:val="FBF76E357A30455DB337CC13481491FC"/>
    <w:rsid w:val="00B879D2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591975</ap:Template>
  <ap:TotalTime>0</ap:TotalTime>
  <ap:Pages>1</ap:Pages>
  <ap:Words>45</ap:Words>
  <ap:Characters>253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97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2-09T21:01:00Z</dcterms:created>
  <dcterms:modified xsi:type="dcterms:W3CDTF">2022-02-1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